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yna Holovach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ovach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43 N Bloomington Ave, Arlington Heights, IL, USA Cook County,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lovachevairy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9747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i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